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ingapore</w:t>
      </w:r>
    </w:p>
    <w:bookmarkStart w:id="20" w:name="Xd6f3cc25107e7678b81c7d97485bc5159c5329c"/>
    <w:p>
      <w:pPr>
        <w:pStyle w:val="Heading1"/>
      </w:pPr>
      <w:r>
        <w:t xml:space="preserve">Cover Letter for Surgeon Position in Singapore</w:t>
      </w:r>
    </w:p>
    <w:p>
      <w:pPr>
        <w:pStyle w:val="FirstParagraph"/>
      </w:pPr>
      <w:r>
        <w:t xml:space="preserve">Dear [Hiring Manager's Name],</w:t>
      </w:r>
    </w:p>
    <w:p>
      <w:pPr>
        <w:pStyle w:val="BodyText"/>
      </w:pPr>
      <w:r>
        <w:t xml:space="preserve">As a dedicated and skilled surgeon with over [X years] of experience in advanced surgical procedures, I am excited to apply for the Surgeon position at your esteemed institution in Singapore. The opportunity to contribute to Singapore’s world-renowned healthcare system is a profound honor, and I am eager to bring my expertise, passion for patient care, and commitment to innovation to your team. This cover letter outlines my qualifications and enthusiasm for joining a medical environment that values excellence, precision, and the transformative power of surgery.</w:t>
      </w:r>
    </w:p>
    <w:p>
      <w:pPr>
        <w:pStyle w:val="BodyText"/>
      </w:pPr>
      <w:r>
        <w:t xml:space="preserve">Singapore Singapore has long been recognized as a global hub for healthcare innovation, with its state-of-the-art facilities, rigorous medical standards, and a population that prioritizes proactive wellness. As a surgeon who has consistently pursued excellence in my field, I am drawn to the unique opportunities that Singapore Singapore offers. The country’s emphasis on cutting-edge technology, multidisciplinary collaboration, and patient-centered care aligns seamlessly with my professional philosophy. I am confident that my background in [specific surgical specialty, e.g., orthopedic surgery, cardiothoracic surgery] and my dedication to advancing surgical practices will enable me to make meaningful contributions to your institution’s mission of delivering exceptional healthcare.</w:t>
      </w:r>
    </w:p>
    <w:p>
      <w:pPr>
        <w:pStyle w:val="BodyText"/>
      </w:pPr>
      <w:r>
        <w:t xml:space="preserve">Throughout my career as a Surgeon, I have honed my skills in [mention specific procedures or techniques, e.g., minimally invasive surgery, robotic-assisted procedures]. My training at [Medical School/Training Institution] and subsequent work at [previous hospitals or institutions] have equipped me with the technical expertise and clinical judgment necessary to navigate complex surgical scenarios. For instance, during my tenure at [previous hospital], I led a team that successfully implemented a new protocol for [specific medical advancement], resulting in improved patient outcomes and reduced recovery times. These experiences have reinforced my belief that surgery is not merely about procedure but about empowering patients to reclaim their health and quality of life.</w:t>
      </w:r>
    </w:p>
    <w:p>
      <w:pPr>
        <w:pStyle w:val="BodyText"/>
      </w:pPr>
      <w:r>
        <w:t xml:space="preserve">Singapore Singapore’s healthcare landscape is particularly appealing to me due to its integration of traditional and modern medicine, as well as its emphasis on research and education. I am deeply interested in participating in initiatives that bridge clinical practice with academic innovation. For example, I have collaborated on [mention any research projects or publications], which explore [topic related to surgery]. Such work not only advances the field but also ensures that patients receive care grounded in the latest scientific discoveries. In Singapore Singapore, where there is a strong culture of continuous learning and collaboration, I see immense potential to grow as a Surgeon while contributing to groundbreaking advancements.</w:t>
      </w:r>
    </w:p>
    <w:p>
      <w:pPr>
        <w:pStyle w:val="BodyText"/>
      </w:pPr>
      <w:r>
        <w:t xml:space="preserve">One of my core strengths as a Surgeon is my ability to adapt to diverse clinical environments and work effectively in high-pressure situations. Whether collaborating with interdisciplinary teams or communicating complex medical information to patients and their families, I prioritize clarity, empathy, and professionalism. In Singapore Singapore, where the healthcare system is known for its efficiency and cultural sensitivity, these qualities are essential. My fluency in [mention languages if applicable] and my understanding of multicultural patient needs further enable me to deliver care that is both technically precise and personally meaningful.</w:t>
      </w:r>
    </w:p>
    <w:p>
      <w:pPr>
        <w:pStyle w:val="BodyText"/>
      </w:pPr>
      <w:r>
        <w:t xml:space="preserve">Another aspect that resonates with me about Singapore Singapore is its commitment to public health and accessibility. As a Surgeon, I am passionate about ensuring that high-quality surgical care is available to all, regardless of socioeconomic status. I have volunteered in [mention any community service or outreach programs], where I provided free consultations and surgeries to underserved populations. This experience has deepened my appreciation for the importance of equitable healthcare systems, a value that Singapore Singapore exemplifies through its comprehensive policies and infrastructure.</w:t>
      </w:r>
    </w:p>
    <w:p>
      <w:pPr>
        <w:pStyle w:val="BodyText"/>
      </w:pPr>
      <w:r>
        <w:t xml:space="preserve">Finally, I am particularly impressed by the opportunities for professional growth in Singapore Singapore. The country’s investment in healthcare technology, such as AI-driven diagnostics and telemedicine, reflects a forward-thinking approach that aligns with my own interests in leveraging innovation to improve patient outcomes. I am eager to contribute to projects that explore these advancements while maintaining the human touch that defines exceptional surgical care.</w:t>
      </w:r>
    </w:p>
    <w:p>
      <w:pPr>
        <w:pStyle w:val="BodyText"/>
      </w:pPr>
      <w:r>
        <w:t xml:space="preserve">In conclusion, I am enthusiastic about the possibility of joining your team as a Surgeon in Singapore Singapore. My combination of technical expertise, patient-centered approach, and alignment with the values of your institution make me a strong candidate for this role. I would welcome the opportunity to discuss how my skills and experiences can contribute to your continued success in delivering world-class healthcare.</w:t>
      </w:r>
    </w:p>
    <w:p>
      <w:pPr>
        <w:pStyle w:val="BodyText"/>
      </w:pPr>
      <w:r>
        <w:t xml:space="preserve">Thank you for considering my application. I look forward to the possibility of contributing to Singapore Singapore’s legacy as a leader in medical excell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Singapore</dc:title>
  <dc:creator/>
  <cp:keywords/>
  <dcterms:created xsi:type="dcterms:W3CDTF">2026-07-23T12:54:39Z</dcterms:created>
  <dcterms:modified xsi:type="dcterms:W3CDTF">2026-07-23T12:54:39Z</dcterms:modified>
</cp:coreProperties>
</file>

<file path=docProps/custom.xml><?xml version="1.0" encoding="utf-8"?>
<Properties xmlns="http://schemas.openxmlformats.org/officeDocument/2006/custom-properties" xmlns:vt="http://schemas.openxmlformats.org/officeDocument/2006/docPropsVTypes"/>
</file>